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10)</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r>
        <w:t xml:space="preserve"> </w:t>
      </w:r>
      <w:r>
        <w:t xml:space="preserve">ฟารุต</w:t>
      </w:r>
    </w:p>
    <w:p>
      <w:pPr>
        <w:pStyle w:val="Date"/>
      </w:pPr>
      <w:r>
        <w:t xml:space="preserve">วันพุธที่</w:t>
      </w:r>
      <w:r>
        <w:t xml:space="preserve"> </w:t>
      </w:r>
      <w:r>
        <w:t xml:space="preserve">23</w:t>
      </w:r>
      <w:r>
        <w:t xml:space="preserve"> </w:t>
      </w:r>
      <w:r>
        <w:t xml:space="preserve">กุมภาพันธ์</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คุณครูวาสนา) ตนเป็นที่พึ่งแห่งตน เราเกิดมาทั้งทีชีวิตหนึ่ง อย่างหมายพึ่งผู้ใดให้เขาหยัน ควรคะนึงพึ่งตนทนกัดฟัน คิดบากบั่น ตั้งหน้ามานะนำ กสิกิจพณิชยการงานมีเกียรติ อย่าหยามเหยียดพาลหางานต่ำ หรือจะชอบวิชาอุตสาหกรรม เชิญเลือกทำ ตามถนัดอย่าผัดวัน เอาดวงใจเป็นทุนหนุนนำหน้า เอาปัญญาเป็นแรงมุ่งแข่งขัน เอาความเพียรเป็นยานประสานกัน ผลจะบรรลุสู่ประตูชัย เงินและทอง กองอยู่ประตูหน้า คอยเปิดอ้ายิ้มรับไม่ขับไส ทรัพย์ในดินสินในน้ำออกคล่ำไป แหลมทองไทย พร้อมจะช่วยอำนวยเอย บทอาขยาน 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 ปีที่ 5 อ่านโดยคุณครูวาสนา โพธิ์วงศ์ครับ 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 ให้เพื่อนและครูได้รับรู้นะครับ คุณครูคณิตา แล้วคุณครูคณิตามีความรู้สึกอย่างไรครับ เมื่อได้ฟังบทอาขยานเมื่อสักครู่ครับ</w:t>
      </w:r>
    </w:p>
    <w:p>
      <w:pPr>
        <w:pStyle w:val="BodyText"/>
      </w:pPr>
      <w:r>
        <w:t xml:space="preserve">(คุณครูคณิตา) 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 ตรงนี้ครับ ซาบซึ้งอย่างเดียวไม่พอนะครับ 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ทำไมล่ะครับ เขาถึงท่องได้อย่างไพเราะ เพราะอะไรกับคุณครูปลายทางให้ครูได้ยินด้วยว่าทำไมเขาถึงท่องได้อย่างไพเราะ ถ้าเกิดเป็นคุณครูคณิตาตามความเห็นของคุณครูคณิตา คุณครูคณิตามีความเห็นอย่างไรครับ ที่ผู้อ่านเขาถึงได้ท่องได้อย่างไพเราะมาก</w:t>
      </w:r>
    </w:p>
    <w:p>
      <w:pPr>
        <w:pStyle w:val="BodyText"/>
      </w:pPr>
      <w:r>
        <w:t xml:space="preserve">(คุณครูคณิตา) การที่เราจะท่องบทอาขยานได้อย่างไพเราะนะคะ ว่าจะต้องเสียงดีเท่านั้นค่ะ นักเรียนคะ หากนักเรียนอยากท่องบทอาขยานได้อย่างไพเราะ นักเรียนจะต้องเรียนรู้เกี่ยวกับฉันทลักษณ์ก่อนค่ะ อ่านอย่างไร อ่านแบ่งวรรคตอนอย่างไร การออกเสียงคำควบกล้ำ แล้วการท่องออกมานี่ จะต้องออกเสียง เสียงดังฟังชัด ชัดเจนค่ะ แล้วก็ใส่ทำนองเสนาะเข้าไป อีกอย่างหนึ่งนะคะ 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 ไปดูจุดประสงค์ของการเรียนในชั่วโมงนี้นะครับ เดี๋ยวครูคณิตาจะแจ้งให้นะครับ</w:t>
      </w:r>
    </w:p>
    <w:p>
      <w:pPr>
        <w:pStyle w:val="BodyText"/>
      </w:pPr>
      <w:r>
        <w:t xml:space="preserve">(คุณครูคณิตา) ค่ะ 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กษากันต่อเลยนะครับ คำนี้อ่านได้กี่แบบนะ 2 แบบ 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p>
    <w:p>
      <w:pPr>
        <w:pStyle w:val="BodyText"/>
      </w:pPr>
      <w:r>
        <w:t xml:space="preserve">(คุณครูปรเมษฐ) 2. อ่านได้ว่า อา-ขะ-หยาน อ่านได้ 2 แบบ เพราะฉะนั้น ให้นักเรียนรู้ไว้ว่าอ่านได้ 2 แบบอาขยานแปลว่าอะไร ตอบเลยคือ 1. คือ การ…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 </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 ครูคณิตา</w:t>
      </w:r>
    </w:p>
    <w:p>
      <w:pPr>
        <w:pStyle w:val="BodyText"/>
      </w:pPr>
      <w:r>
        <w:t xml:space="preserve">(คุณครูคณิตา) ค่ะ เรามาดูกันเลยนะคะ อย่างแรกค่ะ ภาษาดีค่ะ 2. ข้อคิดดีค่ะ 3. ก็คือมีความหมายดีค่ะ 4. มีฉันทลักษณ์ที่ดีค่ะ</w:t>
      </w:r>
    </w:p>
    <w:p>
      <w:pPr>
        <w:pStyle w:val="BodyText"/>
      </w:pPr>
      <w:r>
        <w:t xml:space="preserve">(คุณครูปรเมษฐ) อันนี้เป็นสิ่งสำคัญเรื่องฉันทลักษณ์ที่ดีนี่ เพราะว่านักเรียนจะต้องจำฉันทลักษณ์ในบทอาขยานนั้น ๆ ได้ 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 เมื่อ</w:t>
      </w:r>
    </w:p>
    <w:p>
      <w:pPr>
        <w:pStyle w:val="BodyText"/>
      </w:pPr>
      <w:r>
        <w:t xml:space="preserve">(คุณครูคณิตา) ชั่วโมงที่แล้วใช่ไหครับ เรียนรู้กันไปแล้วนะคะ</w:t>
      </w:r>
    </w:p>
    <w:p>
      <w:pPr>
        <w:pStyle w:val="BodyText"/>
      </w:pPr>
      <w:r>
        <w:t xml:space="preserve">(คุณครูปรเมษฐ) ถูกต้องครับ วันนี้คุณครูก็ต้องทบทวนให้นักเรียนอีกครั้งหนึ่งนะครับ บทอาขยานที่กำหนดให้ท่อง มี 3 บท 1. คือบทอะไร บทหลักแล้วก็บท… 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ยต้องศึกษาหลักการอ่านให้ถูกต้องฉันทลักษณ์ เพื่อให้เกิดความซาบซึ้ง และนำไปปรับใช้ในชีวิตจริงให้เกิดประโยชน์ได้ คือ บทอาขยานนะครับ เพราะฉะนั้น นักเรียนต้องศึกษากันให้ดีเลยนะครับ ในเรื่องนี้ครูและครูคณิตาจะให้นักเรียนเข้ากลุ่มตามกระบวนการ Gang of Four 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 3 นาทีครับ ลงมือ</w:t>
      </w:r>
    </w:p>
    <w:p>
      <w:pPr>
        <w:pStyle w:val="BodyText"/>
      </w:pPr>
      <w:r>
        <w:t xml:space="preserve">[เสียงดนตรี]</w:t>
      </w:r>
    </w:p>
    <w:p>
      <w:pPr>
        <w:pStyle w:val="BodyText"/>
      </w:pPr>
      <w:r>
        <w:t xml:space="preserve">(คุณครูปรเมษฐ) เอาล่ะครับ จากที่นักเรียนได้สรุปกแนวทางในการท่องจำบทอาขยานของกลุ่มนักเรียนเป็นที่เรียบร้อยแล้ว ครูก็ได้รวบรวมมาให้นักเรียนได้ฟัง ได้ศึกษาอีกครั้งหนึ่งนะครับ 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 อย่างเช่น ต้องให้เสียงนี่มันถูกต้องไม่พอต้องออกจากใจ เขาเรียกว่าเสน่ห์ของการท่องครับ 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 จะต้องอ่านออกเสียงให้ถูกอักขรวิธีหรือความนิยมอักขระวิธีนักเรียนเข้าใจอยู่แล้ว หมายถึงสำเนียงในการออกเสียงอาขยานนั้น ๆ บางที เราจะไม่ออกแบบนี้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 คุณครูคณิตา</w:t>
      </w:r>
    </w:p>
    <w:p>
      <w:pPr>
        <w:pStyle w:val="BodyText"/>
      </w:pPr>
      <w:r>
        <w:t xml:space="preserve">(คุณครูคณิตา) ค่ะ อ่านออกเสียง ร, ล คำควบกล้ำได้ถูกต้องค่ะ</w:t>
      </w:r>
    </w:p>
    <w:p>
      <w:pPr>
        <w:pStyle w:val="BodyText"/>
      </w:pPr>
      <w:r>
        <w:t xml:space="preserve">(คุณครูปรเมษฐ) อันนี้สำคัญมาก อันนี้ก็เป็นเสนห์ของการท่องอาขยานเสียงต้องชัด คำควบกล้ำ ร. เรือ 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 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 เพราะฉะนั้น เนื้อหาเป็นอย่างไร นักเรียนจะต้องใส่อารมณ์ให้เป็นอย่างเนื้อหานั้น แล้วอาขยานนั้นจะมีเสน่ห์และความไพเราะมากครับ เพราะฉะนั้น เดี๋ยวเราไปดูกันต่อทำไมเราต้องท่องอาขยาน นักเรียนเคยเกิดคำถามในดวงใจของตนเองไหม เพราะอะไรจึงต้องท่องอาขยาน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 เพราะอย่างนี้ครับ วัตถุประสงค์ ที่เราจะต้องท่องอาขยานนะครับ 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 มันแฝงอยู่ในบทอาขยานนั้น ๆ นะครับ ข้อที่ 2 ก่อให้เกิดความภาคภูมิใจในความสามารถกวีไทยกวีแต่งบทร้อยกรองหรือประพันธ์บทร้อยกรองมาแล้วเรานำมาท่องเป็นบทอาขยานท่องจำมันแสดงให้เห็นถึงความภาคภูมิใจของท่านนะครับ ต่อไป ข้อที่ 3 ครับ</w:t>
      </w:r>
    </w:p>
    <w:p>
      <w:pPr>
        <w:pStyle w:val="BodyText"/>
      </w:pPr>
      <w:r>
        <w:t xml:space="preserve">(คุณครูคณิตา) ข้อที่ 3 ค่ะ 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 ครูคณิตา</w:t>
      </w:r>
    </w:p>
    <w:p>
      <w:pPr>
        <w:pStyle w:val="BodyText"/>
      </w:pPr>
      <w:r>
        <w:t xml:space="preserve">(คุณครูปรเมษฐ) เพราะว่าถ้าเราท่องอาขยานได้นักเรียนฟังครูนะ ถ้าหนูท่องอายขานได้โดยที่ไม่ต้องเปิดดู หนูสามารถแต่งคำประพันธ์ได้เพราะเราจำอาขยานนั่นล่ะไม่แต่งคำประพันธ์ นี่เป็นวิธีการที่ครูใช้ในการแต่งบทร้อยกรองต่าง ๆ เลยนะครับ ข้อที่ 4 ครับ เป็นสื่อในการถ่ายทอดคุณธรรมและคติธรรมในการถ่ายทอดคุณธรรมและคติธรรม ที่กวีได้แฝงไว้ในบทอาขยานนั้น ๆ 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 เด็ก ๆ ไปกันต่อเลยไปฝึกท่องจำบทอาขยาน เรื่อง ขุนช้างขุนแผนตอน กำเนิดพลายงาม เมื่อชั่วโมงที่แล้วเด็ก ๆ ตามคุณครูคณิตาใช่ไหมครับ ไม่ได้ยินเสียงครู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เพราะว่าทำนองทางผู้หญิงและผู้ชายนี่มันจะต่าง ๆ กันนิดหนึ่งนะครับ เพราะฉะนั้น คุณครูคณิตาคิดว่านักเรียนอยากจะต้องอาขยานกันหรือยังครับ</w:t>
      </w:r>
    </w:p>
    <w:p>
      <w:pPr>
        <w:pStyle w:val="BodyText"/>
      </w:pPr>
      <w:r>
        <w:t xml:space="preserve">(คุณครูคณิตา) เขานักเรียนนี่คงอยากจะท่องกันอย่างมากแล้วล่ะค่ะ คุร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 เริ่ม แม่รักลูก ลูกก็รู้ิอยู่ว่ารัก คนอื่นสัก หมื่นแสน ไม่แม้นเหมือนจะกินนอน วอนว่าเมตตาเตือน จะจากเรือน ร้างแม่ ไปแต่ตัว แม่วันทอง ของลูก จงกลับบ้าน เขาจะพาลว้าวุ่น แม่ทูนหัว จะก้มหน้า ลาไป มิได้กลัว แม่อย่ามัว หมองนัก จงหักใจ นางกอดจูบ ลูบหลัง แล้วสั่งสอน อำนวยพร พลายน้อย ละห้อยไห้ พ่อไปดีศรีสวัสดิ์ กำจัดภัย จนเติบใหญ่ ยิ่งยวด ได้บวชเรียน ลูกผู้ชาย ลายมือ นั้นคือยศ เจ้าจงอต ส่าห์ทำ สม่ำเสมียน แล้วพาลูก ออกมาข้างท่าเกวียน จะจากเจียนใจขาด อนาถใจ ลูกก็แล ดูแม่ แม่ดูลูก ต่างพันผูก เพียงว่า เลือดตาไหล สะอื้นร่ำ อำลา ด้วยอาลัย แล้วแข็งใจ จากนาง ตามทางมา เหลียวหลังยัง เห็นแม่แลเขม้น แม่ก็เห็น ลูกน้อยละห้อยหา แต่เหลียวเหลียว เลี้ยวลับ วับวิญญาณ์ 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 สามารถท่องบทอาขยานได้อย่างไพเราะค่ะ เอาล่ะค่ะ นักเรียนทุกคน 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เรามีต้นแบบที่เป็นทั้งหญิงและชายทำให้นักเรียนนั้นสามารถเลือกที่จะท่องได้แบบใครก็ได้นะครับ เพราะฉะนั้น เรามีกิจกรรมมาให้นักเรียนทำอีกแล้วครับ คุณครูคณิตา เป็นกิจกรรมนี้ มีชื่อว่า แข่งขัน 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 นักเรียน อย่างที่คุณครูคณิตาพูดไว้นะคะ การท่องคือการไม่ดูค่ะ คือ การพูดออกมาเลยนะคะ แตกต่างจากการอ่านเพราะการอ่านนี่ ก็คือเราสามารถเปิดหนังสือต่าง ๆ ได้ใช่ไหมคะ แต่ง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ะลองอาขยานนะครับ กับการท่องของนักเรียนแล้วก็ดูแลนักเรียนคนที่ยังท่องไม่คล่อง อ่านไม่คล่อง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ข้อที่ 1 ครับ 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การอ่านคำเป็นต้นนะครับ</w:t>
      </w:r>
    </w:p>
    <w:p>
      <w:pPr>
        <w:pStyle w:val="BodyText"/>
      </w:pPr>
      <w:r>
        <w:t xml:space="preserve">(คุณครูคณิตา) ข้อที่ 3 ค่ะ น้ำเสียงนะคะ จะต้องมีความไพเราะค่ะ และมีความหนักเบา ความชัดเจนค่ะ</w:t>
      </w:r>
    </w:p>
    <w:p>
      <w:pPr>
        <w:pStyle w:val="BodyText"/>
      </w:pPr>
      <w:r>
        <w:t xml:space="preserve">(คุณครูปรเมษฐ) ข้อที่ 4 คือ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และความมั่นใจค่ะ</w:t>
      </w:r>
    </w:p>
    <w:p>
      <w:pPr>
        <w:pStyle w:val="BodyText"/>
      </w:pPr>
      <w:r>
        <w:t xml:space="preserve">(คุณครูปรเมษฐ) นักเรียนได้รู้แล้ว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 20 นาที ลงมือปฏิบัติได้ครับ</w:t>
      </w:r>
    </w:p>
    <w:p>
      <w:pPr>
        <w:pStyle w:val="BodyText"/>
      </w:pPr>
      <w:r>
        <w:t xml:space="preserve">[เสียงดนตรี]</w:t>
      </w:r>
    </w:p>
    <w:p>
      <w:pPr>
        <w:pStyle w:val="BodyText"/>
      </w:pPr>
      <w:r>
        <w:t xml:space="preserve">(คุณครูปรเมษฐ) แม่รักลูก ลูกก็รู้อยู่ว่ารักคนอื่นสัก หมื่นแสนไม่แม้นเหมือน จะกินนอน วอนว่าเมตตาเตือน จะจากเรือนร้างแม่ไปแต่ตัว แม่วันทองของลูกจงกลับบ้าน เขาจะพาลว้าวุ่นแม่ทูนหัว จะก้มหน้าลาไป มิได้กลัว แม่อย่ามัวหมองนักจงหักใจ นางกอดจูบลูบหลังแล้วสั่งสอน อำนวยพรพลายน้อยละห้อยไห้ พ่อไปดีศรีสวัสดิ์กำจัดภัย จนเติบใหญ่ยิ่งยวดได้บวชเรียน ลูกผู้ชายลายมือนั้นคือยศ เจ้าจงอตส่าห์ทำสม่ำเสมียน แล้วพาลูกออกมาข้างท่าเกวียน จะจากเจียนใจขาดอนาถใจ ลูกก็แลดูแม่แม่ดูลูก ต่างพันผูกเพียงว่าเลือดตาไหล สะอื้นร่ำ อำลา ด้วยอาลัย อำลาด้วยอาลัยแล้วแข็งใจจากนาง ตามทางมา เหลียวหลังยังเห็นแม่เห็นแม่แลเขม้น แม่ก็เห็นลูกน้อย ละห้อยหา แต่เหลียวเหลียวเหลียวเลี้ยวลับวับวิญญาณ์ โอ้เปล่าตาต่างสะอื้นยืนตะลึง</w:t>
      </w:r>
    </w:p>
    <w:p>
      <w:pPr>
        <w:pStyle w:val="BodyText"/>
      </w:pPr>
      <w:r>
        <w:t xml:space="preserve">(คุณครูคณิตา) แม่รักลูกลูกก็รู้อยู่ว่ารัก คนอื่นหมื่นแสน ไม่แม้นเหมือน จะกินนอน วอนว่าเมตตาเตือน จะจากเรือนร้างแม่ไปแต่ตัว แม่วันทองของลูกจงกลับบ้าน เขาจะพาลว้าวุ่นแม่ทูนหัว จะก้มหน้าลาไปมิได้กลัว แม่อย่ามัวหมองนักจงหักใจ นางกอดจูบลูบหลัง แล้วสั่งสอน อำนวยพรพลายน้อยละห้อยไห้ พ่อไปดีศรีสวัสดิ์กำจัดภัย จงเติบใหญ่ยิ่วยวดได้บวชเรียน ลูกผู้ชาย ลายมือนั้นคือยศ เจ้าจงอตส่าห์ทำสม่ำเสมียน แล้วพาลูกออกมาข้างท่าเกวียน จะจากเจียนใจขาดอนาถใจ ลูกก็แลดูแม่แม่ดูลูก ต่างพันผูกเพียงว่าเลือดตาไหล สะอื้นร่ำอำลาด้วยอาลัย แล้วแข็งใจจากนางตามทางมา เหลียวหลังยังเห็นแม่แลเขม้น แม่ก็เห็นลูกน้อยละห้อยหา แต่เหลียวเหลียวเลี้ยวลับวับวิญญาณ์ โอ้เปล่าตาต่างสะอื้น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 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พเราะจนได้รับรางวัลชนะเลิศก็ต้องมีใช่ไหมแล้วก็ย่อมมีผู้ที่ไม่ได้รับรางวัล ก็คือผู้แพ้นะครับ ครูคณิตาครับ การท่องอาขยานจริง ๆ แล้วมีแพ้มีชนะไหมครับ</w:t>
      </w:r>
    </w:p>
    <w:p>
      <w:pPr>
        <w:pStyle w:val="BodyText"/>
      </w:pPr>
      <w:r>
        <w:t xml:space="preserve">(คุณครูคณิตา) การท่องบทอาขยานนะคะ ตามความจริงแล้วไม่มีแพ้ ไม่มีชนะค่ะ นักเรียนคะ แต่เมื่อเรามีการแข่งขันก็ย่อมมีผู้แพ้และผู้ชนะใช่ไหมคะ แต่นักเรียนคะ การแข่งขันเป็นสิ่งที่มันไม่สำคัญเลยนะคะ แพ้ชนะเราก็จะต้องรู้จักให้อภัยซึ่งกันและกันค่ะ ไม่เกิดความบาดหมาง นี่คือคุณธรรมอย่างหนึ่งนะคะ 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 ครูมีคำถามมาถามนักเรียนนะครับ การท่องจำบทอาขยานมีประโยชน์อย่างไร จากที่นักเรียนเรียนมา 2 ชั่วโมงเกี่ยวกับการท่องอาขยาน นักเรียนสังเคราะห์ความรู้แล้วนำมาตอบกับคุณครูปลายทางได้เลยนะครับ ช่วยกันแสดงความคิดเห็นนะ ว่ามีประโยชน์อย่างไร เราไปดูกันพร้อม ๆ กันเลยดีกว่าเชื่อว่านักเรียนก็ได้เสนอความคิดเห็นของตนเองแล้วนะครับ ประโยชน์ในการท่องจำอาขยานนะครับ 1. เกิดความทราบซึ้งในเรื่องที่อ่าน อ่านบทใดเราท่องบทใด มันจะเกิดความซาบซึ้งและความเข้าใจ</w:t>
      </w:r>
    </w:p>
    <w:p>
      <w:pPr>
        <w:pStyle w:val="BodyText"/>
      </w:pPr>
      <w:r>
        <w:t xml:space="preserve">(คุณครูคณิตา) ต่อมาค่ะ 2. นะคะ ฝึกการคิดวิเคราะห์ค่ะ วิเคราะห์นี่ เราก็จะต้องมีการวิเคราะห์เนื้อหาไปด้วยใช่ไหมคะ</w:t>
      </w:r>
    </w:p>
    <w:p>
      <w:pPr>
        <w:pStyle w:val="BodyText"/>
      </w:pPr>
      <w:r>
        <w:t xml:space="preserve">(คุณครูปรเมษฐ) 3. ก็คือเป็นตัวอย่างการใช้ภาษานี่ที่เลือกมาให้ท่องก็ด้วยที่ว่าภาษามีความสระสรวยแบบอย่างได้ในการแต่งคำประพันธ์นั่นเองนะครับ 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ท่องอาขยานแล้ว 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w:t>
      </w:r>
    </w:p>
    <w:p>
      <w:pPr>
        <w:pStyle w:val="BodyText"/>
      </w:pPr>
      <w:r>
        <w:t xml:space="preserve">(คุณครูปรเมษฐ) ก็จะแต่งคำประพันธ์ประเภทหนึ่งได้ครับ เพราะเราจะจำฉันทลักษณ์จากการท่องนั่นเองนะครับ ต่อไป นำไปใช้อ้างอิงในงานต่าง ๆ เราจะเขียนเรียงความเรื่องแม่นี่เราสามารถยกบทที่ครูให้ท่องนี่ไปอ้างอิงได้เลย ไปอ้างอิงในงานเขียนหรือหนูจะพูดแสดงความรู้สึกอะไรก็ตาม ก็สามารถนำบทอาขยานนี่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 ค่ะ</w:t>
      </w:r>
    </w:p>
    <w:p>
      <w:pPr>
        <w:pStyle w:val="BodyText"/>
      </w:pPr>
      <w:r>
        <w:t xml:space="preserve">(คุณครูปรเมษฐ) สิ่งที่หนูจะต้องเตรียมนะครับ 1. ใบความรู้เรื่อง คำนาม 2. ใบงานเรื่อง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 การท่องอาขยานก็จบลงแต่เพียงเท่านี้ครับ 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10) ๘ ท่องจำบทอาขยาน (๒) ๑ ก.ค. ๖๔ ฟารุต</dc:title>
  <dc:creator/>
  <cp:keywords/>
  <dcterms:created xsi:type="dcterms:W3CDTF">2022-02-23T08:46:32Z</dcterms:created>
  <dcterms:modified xsi:type="dcterms:W3CDTF">2022-02-23T0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มภาพันธ์ 2565 เวลา 14.00 น.</vt:lpwstr>
  </property>
  <property fmtid="{D5CDD505-2E9C-101B-9397-08002B2CF9AE}" pid="3" name="subtitle">
    <vt:lpwstr/>
  </property>
</Properties>
</file>